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očilo</w:t>
      </w:r>
      <w:r>
        <w:t xml:space="preserve"> </w:t>
      </w:r>
      <w:r>
        <w:t xml:space="preserve">o</w:t>
      </w:r>
      <w:r>
        <w:t xml:space="preserve"> </w:t>
      </w:r>
      <w:r>
        <w:t xml:space="preserve">epidemiološki</w:t>
      </w:r>
      <w:r>
        <w:t xml:space="preserve"> </w:t>
      </w:r>
      <w:r>
        <w:t xml:space="preserve">situaciji</w:t>
      </w:r>
      <w:r>
        <w:t xml:space="preserve"> </w:t>
      </w:r>
      <w:r>
        <w:t xml:space="preserve">z</w:t>
      </w:r>
      <w:r>
        <w:t xml:space="preserve"> </w:t>
      </w:r>
      <w:r>
        <w:t xml:space="preserve">napovedmi</w:t>
      </w:r>
    </w:p>
    <w:p>
      <w:pPr>
        <w:pStyle w:val="FirstParagraph"/>
      </w:pPr>
      <w:r>
        <w:t xml:space="preserve">Poročilo pripravljeno: 2023-04-01 20:55.</w:t>
      </w:r>
    </w:p>
    <w:p>
      <w:pPr>
        <w:pStyle w:val="BodyText"/>
      </w:pPr>
      <w:r>
        <w:rPr>
          <w:b/>
        </w:rPr>
        <w:t xml:space="preserve">Aktualni podatki: 2023-04-01</w:t>
      </w:r>
      <w:r>
        <w:t xml:space="preserve">.</w:t>
      </w:r>
    </w:p>
    <w:p>
      <w:pPr>
        <w:pStyle w:val="Heading2"/>
      </w:pPr>
      <w:bookmarkStart w:id="20" w:name="X557da42baa771746abf64c200a146b92278de28"/>
      <w:r>
        <w:t xml:space="preserve">Epidemiološka situacija s kratkoročnimi napovedmi</w:t>
      </w:r>
      <w:bookmarkEnd w:id="2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44"/>
        <w:gridCol w:w="2880"/>
        <w:gridCol w:w="1944"/>
        <w:gridCol w:w="1944"/>
        <w:gridCol w:w="1944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de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je/napoved okužen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je/napoved spr. bolnišn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je/napoved spr. EI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je/napoved umrli*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 tedna nazaj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 teden naza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 t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00 [2500, 40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 [30, 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 [7, 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 [30, 33]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 teden napre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00 [2500, 35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 [30, 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 [7, 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 [29, 33]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 tedna naprej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00 [2500, 400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 [30, 5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 [7, 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 [26, 36]</w:t>
            </w:r>
          </w:p>
        </w:tc>
      </w:tr>
    </w:tbl>
    <w:p>
      <w:pPr>
        <w:pStyle w:val="FirstParagraph"/>
      </w:pPr>
      <w:r>
        <w:t xml:space="preserve">* podatki se lahko popravijo tudi za nazaj</w:t>
      </w:r>
    </w:p>
    <w:p>
      <w:pPr>
        <w:pStyle w:val="Heading2"/>
      </w:pPr>
      <w:bookmarkStart w:id="21" w:name="reprodukcijsko-število"/>
      <w:r>
        <w:t xml:space="preserve">Reprodukcijsko število</w:t>
      </w:r>
      <w:bookmarkEnd w:id="21"/>
    </w:p>
    <w:p>
      <w:pPr>
        <w:pStyle w:val="Heading3"/>
      </w:pPr>
      <w:bookmarkStart w:id="22" w:name="trenutna-ocena"/>
      <w:r>
        <w:t xml:space="preserve">Trenutna ocena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ena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t = 0.93, CI50=[0.86, 0.99]</w:t>
            </w:r>
          </w:p>
        </w:tc>
      </w:tr>
    </w:tbl>
    <w:p>
      <w:pPr>
        <w:pStyle w:val="Heading3"/>
      </w:pPr>
      <w:bookmarkStart w:id="23" w:name="X8d623e320dd7367f0287eee676d60b2c6e2f44d"/>
      <w:r>
        <w:t xml:space="preserve">Gibanje trenutnega reprodukcijskega števila Rt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zibert/modeliranje.nijz.si/site/epireport/epireport-c1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ituacija-po-evropi"/>
      <w:r>
        <w:t xml:space="preserve">Situacija po Evropi</w:t>
      </w:r>
      <w:bookmarkEnd w:id="25"/>
    </w:p>
    <w:p>
      <w:pPr>
        <w:pStyle w:val="Heading3"/>
      </w:pPr>
      <w:bookmarkStart w:id="26" w:name="okužbe"/>
      <w:r>
        <w:t xml:space="preserve">Okužbe</w:t>
      </w:r>
      <w:bookmarkEnd w:id="26"/>
    </w:p>
    <w:p>
      <w:pPr>
        <w:pStyle w:val="FirstParagraph"/>
      </w:pPr>
      <w:r>
        <w:t xml:space="preserve">Sedem-dnevno povprečno število potrjenih primerov na 1M prebivalcev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zibert/modeliranje.nijz.si/site/epireport/epireport-c1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hospitalizacije"/>
      <w:r>
        <w:t xml:space="preserve">Hospitalizacije</w:t>
      </w:r>
      <w:bookmarkEnd w:id="28"/>
    </w:p>
    <w:p>
      <w:pPr>
        <w:pStyle w:val="FirstParagraph"/>
      </w:pPr>
      <w:r>
        <w:t xml:space="preserve">Tedensko število sprejemov na 1 M prebivalcev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zibert/modeliranje.nijz.si/site/epireport/epireport-c19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rojekcije"/>
      <w:r>
        <w:t xml:space="preserve">Projekcije</w:t>
      </w:r>
      <w:bookmarkEnd w:id="30"/>
    </w:p>
    <w:p>
      <w:pPr>
        <w:pStyle w:val="Heading3"/>
      </w:pPr>
      <w:bookmarkStart w:id="31" w:name="X989026504fbae20d75ee12beff56fca56b396d8"/>
      <w:r>
        <w:t xml:space="preserve">Projekcije dnevno potrjeni primeri: 7-dnevno povprečje</w:t>
      </w:r>
      <w:bookmarkEnd w:id="31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zibert/modeliranje.nijz.si/site/epireport/epireport-c1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zibert/modeliranje.nijz.si/site/epireport/epireport-c19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projekcije-hospitalizacije"/>
      <w:r>
        <w:t xml:space="preserve">Projekcije hospitalizacije</w:t>
      </w:r>
      <w:bookmarkEnd w:id="34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zibert/modeliranje.nijz.si/site/epireport/epireport-c19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zibert/modeliranje.nijz.si/site/epireport/epireport-c19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projekcije-intenzivna-nega"/>
      <w:r>
        <w:t xml:space="preserve">Projekcije intenzivna nega</w:t>
      </w:r>
      <w:bookmarkEnd w:id="37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zibert/modeliranje.nijz.si/site/epireport/epireport-c1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zibert/modeliranje.nijz.si/site/epireport/epireport-c19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Xb1d815092a44710acb5f32f547bd5810dedcdb7"/>
      <w:r>
        <w:t xml:space="preserve">Projekcije dnevno umrlih: 7-dnevno povprečje</w:t>
      </w:r>
      <w:bookmarkEnd w:id="40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zibert/modeliranje.nijz.si/site/epireport/epireport-c19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zibert/modeliranje.nijz.si/site/epireport/epireport-c19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končne-ugotovitve"/>
      <w:r>
        <w:t xml:space="preserve">Končne ugotovitve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očilo o epidemiološki situaciji z napovedmi</dc:title>
  <dc:creator/>
  <cp:keywords/>
  <dcterms:created xsi:type="dcterms:W3CDTF">2023-04-01T18:55:16Z</dcterms:created>
  <dcterms:modified xsi:type="dcterms:W3CDTF">2023-04-01T18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